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53EC0E73" w:rsidR="008A0D8F" w:rsidRPr="00C01A53" w:rsidRDefault="00C761F6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May 14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21024EEC" w14:textId="31BB79C9" w:rsidR="001D0537" w:rsidRDefault="00366DF4" w:rsidP="009B5596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FY25 </w:t>
      </w:r>
      <w:r w:rsidR="00555176" w:rsidRPr="00C01A53">
        <w:t>Budget Updates</w:t>
      </w:r>
    </w:p>
    <w:p w14:paraId="2E2095E7" w14:textId="691D68DE" w:rsidR="00C761F6" w:rsidRPr="00C01A53" w:rsidRDefault="0096455D" w:rsidP="00C761F6">
      <w:pPr>
        <w:pStyle w:val="ListParagraph"/>
        <w:numPr>
          <w:ilvl w:val="1"/>
          <w:numId w:val="1"/>
        </w:numPr>
        <w:spacing w:after="0" w:line="360" w:lineRule="auto"/>
      </w:pPr>
      <w:r>
        <w:t xml:space="preserve">The year </w:t>
      </w:r>
      <w:r w:rsidR="000A2A5B">
        <w:t xml:space="preserve">is </w:t>
      </w:r>
      <w:r>
        <w:t>coming to an end</w:t>
      </w:r>
    </w:p>
    <w:p w14:paraId="764E28CC" w14:textId="2F78E836" w:rsidR="00F7220E" w:rsidRPr="00C01A53" w:rsidRDefault="00F7220E" w:rsidP="00FE0E4A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FY26 Spending Authority Plan</w:t>
      </w:r>
    </w:p>
    <w:p w14:paraId="5973AFAF" w14:textId="791F8E13" w:rsidR="00392A55" w:rsidRDefault="000A2A5B" w:rsidP="00F7220E">
      <w:pPr>
        <w:pStyle w:val="ListParagraph"/>
        <w:numPr>
          <w:ilvl w:val="1"/>
          <w:numId w:val="1"/>
        </w:numPr>
        <w:spacing w:after="0" w:line="360" w:lineRule="auto"/>
      </w:pPr>
      <w:r>
        <w:t>As of today (</w:t>
      </w:r>
      <w:r w:rsidR="00BC3FD1">
        <w:t>May 7), I do not have our approved Spending Authority Plan. Perhaps by the time we meet</w:t>
      </w:r>
      <w:r w:rsidR="00392A55">
        <w:t>,</w:t>
      </w:r>
      <w:r w:rsidR="00BC3FD1">
        <w:t xml:space="preserve"> I </w:t>
      </w:r>
      <w:r w:rsidR="00392A55">
        <w:t>will have it.</w:t>
      </w:r>
    </w:p>
    <w:p w14:paraId="4753FC73" w14:textId="17CBD967" w:rsidR="004F3328" w:rsidRDefault="004F3328" w:rsidP="00F7220E">
      <w:pPr>
        <w:pStyle w:val="ListParagraph"/>
        <w:numPr>
          <w:ilvl w:val="1"/>
          <w:numId w:val="1"/>
        </w:numPr>
        <w:spacing w:after="0" w:line="360" w:lineRule="auto"/>
      </w:pPr>
      <w:r>
        <w:t>State funding – outlook for FY26 (starts July 1, 2025)</w:t>
      </w:r>
    </w:p>
    <w:p w14:paraId="08CABE75" w14:textId="02600B87" w:rsidR="00002D3E" w:rsidRPr="00C01A53" w:rsidRDefault="00943F3B" w:rsidP="00611884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APRs and CED Career Conversations</w:t>
      </w:r>
      <w:r w:rsidR="00F81C0A" w:rsidRPr="00C01A53">
        <w:t xml:space="preserve"> </w:t>
      </w:r>
    </w:p>
    <w:p w14:paraId="7226659A" w14:textId="19087353" w:rsidR="0040374F" w:rsidRPr="00C01A53" w:rsidRDefault="00BC3FD1" w:rsidP="0040374F">
      <w:pPr>
        <w:pStyle w:val="ListParagraph"/>
        <w:numPr>
          <w:ilvl w:val="1"/>
          <w:numId w:val="1"/>
        </w:numPr>
        <w:spacing w:after="0" w:line="360" w:lineRule="auto"/>
      </w:pPr>
      <w:r>
        <w:t>These should be all but done by now</w:t>
      </w:r>
    </w:p>
    <w:p w14:paraId="4553EE18" w14:textId="0B8CC057" w:rsidR="001017AE" w:rsidRPr="00C01A53" w:rsidRDefault="001017AE" w:rsidP="008330B3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Around the table – any AD</w:t>
      </w:r>
      <w:r w:rsidR="00CD5CEB" w:rsidRPr="00C01A53">
        <w:t>s</w:t>
      </w:r>
      <w:r w:rsidRPr="00C01A53">
        <w:t xml:space="preserve"> Reports</w:t>
      </w:r>
      <w:r w:rsidR="00A429C3" w:rsidRPr="00C01A53">
        <w:t>?</w:t>
      </w:r>
    </w:p>
    <w:p w14:paraId="6B66D161" w14:textId="4AB37875" w:rsidR="00A429C3" w:rsidRPr="00C01A53" w:rsidRDefault="00A429C3" w:rsidP="0099759E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Around the table – any County </w:t>
      </w:r>
      <w:r w:rsidR="00F13900" w:rsidRPr="00C01A53">
        <w:t xml:space="preserve">or Center </w:t>
      </w:r>
      <w:r w:rsidRPr="00C01A53">
        <w:t>updates?</w:t>
      </w:r>
    </w:p>
    <w:p w14:paraId="76FBB6F5" w14:textId="77777777" w:rsidR="00C01A53" w:rsidRDefault="00C01A53" w:rsidP="00C01A53">
      <w:pPr>
        <w:spacing w:line="360" w:lineRule="auto"/>
        <w:rPr>
          <w:sz w:val="22"/>
        </w:rPr>
      </w:pPr>
    </w:p>
    <w:p w14:paraId="2E14A202" w14:textId="76B3FF4E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1D570D" w:rsidRPr="0040374F">
        <w:rPr>
          <w:b/>
          <w:bCs/>
          <w:szCs w:val="24"/>
        </w:rPr>
        <w:t xml:space="preserve">June 10, </w:t>
      </w:r>
      <w:r w:rsidRPr="0040374F">
        <w:rPr>
          <w:b/>
          <w:bCs/>
          <w:szCs w:val="24"/>
        </w:rPr>
        <w:t>2025,</w:t>
      </w:r>
      <w:r w:rsidR="00C01A53" w:rsidRPr="0040374F">
        <w:rPr>
          <w:b/>
          <w:bCs/>
          <w:szCs w:val="24"/>
        </w:rPr>
        <w:t xml:space="preserve">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EF7"/>
    <w:rsid w:val="00147A83"/>
    <w:rsid w:val="001558D3"/>
    <w:rsid w:val="001679ED"/>
    <w:rsid w:val="00175C77"/>
    <w:rsid w:val="00180FC0"/>
    <w:rsid w:val="00184972"/>
    <w:rsid w:val="00185AAC"/>
    <w:rsid w:val="00187F62"/>
    <w:rsid w:val="001A460F"/>
    <w:rsid w:val="001B4E77"/>
    <w:rsid w:val="001C208B"/>
    <w:rsid w:val="001C29ED"/>
    <w:rsid w:val="001C5A67"/>
    <w:rsid w:val="001C6AC2"/>
    <w:rsid w:val="001D0537"/>
    <w:rsid w:val="001D0BA9"/>
    <w:rsid w:val="001D2C85"/>
    <w:rsid w:val="001D3E20"/>
    <w:rsid w:val="001D570D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6DF4"/>
    <w:rsid w:val="00370F15"/>
    <w:rsid w:val="00375A43"/>
    <w:rsid w:val="00376ABB"/>
    <w:rsid w:val="00392A55"/>
    <w:rsid w:val="00393EBC"/>
    <w:rsid w:val="0039585F"/>
    <w:rsid w:val="00397E1F"/>
    <w:rsid w:val="003A0802"/>
    <w:rsid w:val="003A10F6"/>
    <w:rsid w:val="003A229A"/>
    <w:rsid w:val="003A7734"/>
    <w:rsid w:val="003A7AA5"/>
    <w:rsid w:val="003B11C4"/>
    <w:rsid w:val="003B6154"/>
    <w:rsid w:val="003B6263"/>
    <w:rsid w:val="003C00D3"/>
    <w:rsid w:val="003C3987"/>
    <w:rsid w:val="003C6C60"/>
    <w:rsid w:val="003E70A8"/>
    <w:rsid w:val="003F259B"/>
    <w:rsid w:val="003F723D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7BD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64B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6A8F"/>
    <w:rsid w:val="007579E3"/>
    <w:rsid w:val="00766003"/>
    <w:rsid w:val="0078408A"/>
    <w:rsid w:val="00785C0D"/>
    <w:rsid w:val="00787BB9"/>
    <w:rsid w:val="00793428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A1169A"/>
    <w:rsid w:val="00A14A3D"/>
    <w:rsid w:val="00A229F4"/>
    <w:rsid w:val="00A24459"/>
    <w:rsid w:val="00A26429"/>
    <w:rsid w:val="00A3159E"/>
    <w:rsid w:val="00A40038"/>
    <w:rsid w:val="00A429C3"/>
    <w:rsid w:val="00A44940"/>
    <w:rsid w:val="00A5042C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6DED"/>
    <w:rsid w:val="00AA73A9"/>
    <w:rsid w:val="00AB3A9E"/>
    <w:rsid w:val="00AC1BFB"/>
    <w:rsid w:val="00AC40C1"/>
    <w:rsid w:val="00AD05FF"/>
    <w:rsid w:val="00AD6ADA"/>
    <w:rsid w:val="00AE7B96"/>
    <w:rsid w:val="00AE7D25"/>
    <w:rsid w:val="00B02767"/>
    <w:rsid w:val="00B054F7"/>
    <w:rsid w:val="00B12D36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4E7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979BC"/>
    <w:rsid w:val="00BA1804"/>
    <w:rsid w:val="00BA1808"/>
    <w:rsid w:val="00BA35B7"/>
    <w:rsid w:val="00BA6750"/>
    <w:rsid w:val="00BB1913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53D9"/>
    <w:rsid w:val="00D06DED"/>
    <w:rsid w:val="00D07CE1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61A"/>
    <w:rsid w:val="00D51365"/>
    <w:rsid w:val="00D51738"/>
    <w:rsid w:val="00D53A29"/>
    <w:rsid w:val="00D63A81"/>
    <w:rsid w:val="00D73C3D"/>
    <w:rsid w:val="00D76C1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DF2B14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5584C"/>
    <w:rsid w:val="00E63542"/>
    <w:rsid w:val="00E644EB"/>
    <w:rsid w:val="00E703F4"/>
    <w:rsid w:val="00E72209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4-12-10T16:01:00Z</cp:lastPrinted>
  <dcterms:created xsi:type="dcterms:W3CDTF">2025-05-08T18:20:00Z</dcterms:created>
  <dcterms:modified xsi:type="dcterms:W3CDTF">2025-05-08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